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r w:rsidR="0017670C">
        <w:rPr>
          <w:rFonts w:asciiTheme="minorHAnsi" w:hAnsiTheme="minorHAnsi" w:cstheme="minorHAnsi"/>
          <w:highlight w:val="yellow"/>
        </w:rPr>
        <w:t>IMDB_Klon</w:t>
      </w:r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F8497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F8497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F8497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F8497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F8497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Thanansaiyan </w:t>
            </w: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Scrum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 zum laden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Webscrapers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ntwicklung des Webscrape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959"/>
        <w:gridCol w:w="2551"/>
        <w:gridCol w:w="851"/>
        <w:gridCol w:w="850"/>
        <w:gridCol w:w="993"/>
        <w:gridCol w:w="1134"/>
        <w:gridCol w:w="889"/>
        <w:gridCol w:w="1330"/>
      </w:tblGrid>
      <w:tr w:rsidR="001513A5" w:rsidRPr="00CF0841" w14:paraId="73DFE5D0" w14:textId="77777777" w:rsidTr="0067045A">
        <w:trPr>
          <w:trHeight w:val="800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67045A">
        <w:trPr>
          <w:trHeight w:val="265"/>
        </w:trPr>
        <w:tc>
          <w:tcPr>
            <w:tcW w:w="9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67045A">
        <w:trPr>
          <w:trHeight w:val="514"/>
        </w:trPr>
        <w:tc>
          <w:tcPr>
            <w:tcW w:w="959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551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Data</w:t>
            </w:r>
          </w:p>
        </w:tc>
        <w:tc>
          <w:tcPr>
            <w:tcW w:w="851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850" w:type="dxa"/>
          </w:tcPr>
          <w:p w14:paraId="1F69E3C2" w14:textId="46CCFA57" w:rsidR="008963C5" w:rsidRPr="00272A78" w:rsidRDefault="003029B8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67045A">
        <w:trPr>
          <w:trHeight w:val="522"/>
        </w:trPr>
        <w:tc>
          <w:tcPr>
            <w:tcW w:w="959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2551" w:type="dxa"/>
          </w:tcPr>
          <w:p w14:paraId="1B44C5A7" w14:textId="4813AA91" w:rsidR="00F77BD9" w:rsidRPr="00272A78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851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42A2DB7B" w14:textId="77777777" w:rsidTr="0067045A">
        <w:trPr>
          <w:trHeight w:val="522"/>
        </w:trPr>
        <w:tc>
          <w:tcPr>
            <w:tcW w:w="959" w:type="dxa"/>
          </w:tcPr>
          <w:p w14:paraId="6FEF0A20" w14:textId="300FC60B" w:rsidR="00035965" w:rsidRPr="00272A78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1</w:t>
            </w:r>
          </w:p>
        </w:tc>
        <w:tc>
          <w:tcPr>
            <w:tcW w:w="2551" w:type="dxa"/>
          </w:tcPr>
          <w:p w14:paraId="4064522E" w14:textId="0A54E2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okument und Parameter Erzeugung</w:t>
            </w:r>
          </w:p>
        </w:tc>
        <w:tc>
          <w:tcPr>
            <w:tcW w:w="851" w:type="dxa"/>
          </w:tcPr>
          <w:p w14:paraId="63B17F8F" w14:textId="5AEEE749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B776A6A" w14:textId="773C0253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F3A39B4" w14:textId="1EA315BD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7C47606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6F09088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5E58EC5" w14:textId="5B2AA43C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75928CA2" w14:textId="77777777" w:rsidTr="0067045A">
        <w:trPr>
          <w:trHeight w:val="522"/>
        </w:trPr>
        <w:tc>
          <w:tcPr>
            <w:tcW w:w="959" w:type="dxa"/>
          </w:tcPr>
          <w:p w14:paraId="22CAEC54" w14:textId="30576DE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2</w:t>
            </w:r>
          </w:p>
        </w:tc>
        <w:tc>
          <w:tcPr>
            <w:tcW w:w="2551" w:type="dxa"/>
          </w:tcPr>
          <w:p w14:paraId="5DD920E4" w14:textId="0B663CC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 title,length &amp; releaseyear</w:t>
            </w:r>
          </w:p>
        </w:tc>
        <w:tc>
          <w:tcPr>
            <w:tcW w:w="851" w:type="dxa"/>
          </w:tcPr>
          <w:p w14:paraId="6DCFA484" w14:textId="6F9F051A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51E7460D" w14:textId="541E9F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077425B" w14:textId="69C887CB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6A396A88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37B8DC91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F27580" w14:textId="2D3B68A7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25156679" w14:textId="77777777" w:rsidTr="0067045A">
        <w:trPr>
          <w:trHeight w:val="522"/>
        </w:trPr>
        <w:tc>
          <w:tcPr>
            <w:tcW w:w="959" w:type="dxa"/>
          </w:tcPr>
          <w:p w14:paraId="05BDDABA" w14:textId="3E638B2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3</w:t>
            </w:r>
          </w:p>
        </w:tc>
        <w:tc>
          <w:tcPr>
            <w:tcW w:w="2551" w:type="dxa"/>
          </w:tcPr>
          <w:p w14:paraId="5F7CCDBC" w14:textId="02E88DC7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et </w:t>
            </w:r>
            <w:r w:rsidRPr="00035965">
              <w:rPr>
                <w:rFonts w:cstheme="minorHAnsi"/>
              </w:rPr>
              <w:t>Regisseur,</w:t>
            </w:r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Drehbuchautor</w:t>
            </w:r>
            <w:r>
              <w:rPr>
                <w:rFonts w:cstheme="minorHAnsi"/>
              </w:rPr>
              <w:t xml:space="preserve">, </w:t>
            </w:r>
            <w:r w:rsidRPr="00035965">
              <w:rPr>
                <w:rFonts w:cstheme="minorHAnsi"/>
              </w:rPr>
              <w:t>Cast</w:t>
            </w:r>
          </w:p>
        </w:tc>
        <w:tc>
          <w:tcPr>
            <w:tcW w:w="851" w:type="dxa"/>
          </w:tcPr>
          <w:p w14:paraId="51EDA007" w14:textId="1552C5AA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4211A9D" w14:textId="0A2C107E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506CC5B" w14:textId="198F0001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10DA984D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2D118243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13BF1856" w14:textId="312D2D9B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67045A">
        <w:trPr>
          <w:trHeight w:val="265"/>
        </w:trPr>
        <w:tc>
          <w:tcPr>
            <w:tcW w:w="959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2551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851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67045A">
        <w:trPr>
          <w:trHeight w:val="265"/>
        </w:trPr>
        <w:tc>
          <w:tcPr>
            <w:tcW w:w="959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2551" w:type="dxa"/>
          </w:tcPr>
          <w:p w14:paraId="4F88B057" w14:textId="420EAD1B" w:rsidR="00F77BD9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Image</w:t>
            </w:r>
          </w:p>
        </w:tc>
        <w:tc>
          <w:tcPr>
            <w:tcW w:w="851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E47F93E" w:rsidR="008963C5" w:rsidRPr="00272A78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8963C5" w:rsidRPr="00CF0841" w14:paraId="671A112B" w14:textId="77777777" w:rsidTr="0067045A">
        <w:trPr>
          <w:trHeight w:val="265"/>
        </w:trPr>
        <w:tc>
          <w:tcPr>
            <w:tcW w:w="959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2551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createMovie</w:t>
            </w:r>
          </w:p>
        </w:tc>
        <w:tc>
          <w:tcPr>
            <w:tcW w:w="851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67045A">
        <w:trPr>
          <w:trHeight w:val="265"/>
        </w:trPr>
        <w:tc>
          <w:tcPr>
            <w:tcW w:w="959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2551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Movie</w:t>
            </w:r>
          </w:p>
        </w:tc>
        <w:tc>
          <w:tcPr>
            <w:tcW w:w="851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134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67045A">
        <w:trPr>
          <w:trHeight w:val="265"/>
        </w:trPr>
        <w:tc>
          <w:tcPr>
            <w:tcW w:w="959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2551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851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850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E2BD93C" w14:textId="062EB9E2" w:rsidR="008963C5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AF642C" w:rsidRPr="00CF0841" w14:paraId="5822E0EB" w14:textId="77777777" w:rsidTr="0067045A">
        <w:trPr>
          <w:trHeight w:val="265"/>
        </w:trPr>
        <w:tc>
          <w:tcPr>
            <w:tcW w:w="959" w:type="dxa"/>
          </w:tcPr>
          <w:p w14:paraId="6C11B48B" w14:textId="249E6556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2551" w:type="dxa"/>
          </w:tcPr>
          <w:p w14:paraId="7E4834E0" w14:textId="0FEF6A0C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851" w:type="dxa"/>
          </w:tcPr>
          <w:p w14:paraId="3321634C" w14:textId="6BD5E177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2EB2012" w14:textId="4D6E83A3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13A14A1" w14:textId="07F83979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1C361FE9" w14:textId="74B47A05" w:rsidR="00AF642C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72E2B1" w14:textId="77777777" w:rsidR="00AF642C" w:rsidRPr="00272A78" w:rsidRDefault="00AF642C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6F9138" w14:textId="126ED72F" w:rsidR="00AF642C" w:rsidRDefault="0034479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67045A">
        <w:trPr>
          <w:trHeight w:val="257"/>
        </w:trPr>
        <w:tc>
          <w:tcPr>
            <w:tcW w:w="959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551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851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  <w:shd w:val="clear" w:color="auto" w:fill="E7E6E6" w:themeFill="background2"/>
          </w:tcPr>
          <w:p w14:paraId="1CD41F1F" w14:textId="3B3DF179" w:rsidR="008963C5" w:rsidRPr="00272A78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tabaseController</w:t>
            </w: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67045A">
        <w:trPr>
          <w:trHeight w:val="781"/>
        </w:trPr>
        <w:tc>
          <w:tcPr>
            <w:tcW w:w="959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2551" w:type="dxa"/>
          </w:tcPr>
          <w:p w14:paraId="2B797DB9" w14:textId="68264480" w:rsidR="008963C5" w:rsidRPr="00272A78" w:rsidRDefault="007943EB" w:rsidP="0059507D">
            <w:pPr>
              <w:rPr>
                <w:rFonts w:cstheme="minorHAnsi"/>
              </w:rPr>
            </w:pPr>
            <w:r w:rsidRPr="007943EB">
              <w:rPr>
                <w:rFonts w:cstheme="minorHAnsi"/>
              </w:rPr>
              <w:t>insertUser</w:t>
            </w:r>
          </w:p>
        </w:tc>
        <w:tc>
          <w:tcPr>
            <w:tcW w:w="851" w:type="dxa"/>
          </w:tcPr>
          <w:p w14:paraId="6ED8E531" w14:textId="3BEB3E46" w:rsidR="008963C5" w:rsidRPr="00272A78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FF65A5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D08BAD8" w14:textId="5765CB5C" w:rsidR="008963C5" w:rsidRPr="00272A78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15</w:t>
            </w:r>
          </w:p>
        </w:tc>
        <w:tc>
          <w:tcPr>
            <w:tcW w:w="1330" w:type="dxa"/>
          </w:tcPr>
          <w:p w14:paraId="72F4B5D9" w14:textId="53BDBE13" w:rsidR="008963C5" w:rsidRPr="00272A78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943EB" w:rsidRPr="00CF0841" w14:paraId="1F83B607" w14:textId="77777777" w:rsidTr="0067045A">
        <w:trPr>
          <w:trHeight w:val="781"/>
        </w:trPr>
        <w:tc>
          <w:tcPr>
            <w:tcW w:w="959" w:type="dxa"/>
          </w:tcPr>
          <w:p w14:paraId="115C2DFA" w14:textId="48AF07CA" w:rsidR="007943EB" w:rsidRPr="00272A78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551" w:type="dxa"/>
          </w:tcPr>
          <w:p w14:paraId="185C88C5" w14:textId="41E9673C" w:rsidR="007943EB" w:rsidRDefault="007943EB" w:rsidP="0059507D">
            <w:pPr>
              <w:rPr>
                <w:rFonts w:cstheme="minorHAnsi"/>
              </w:rPr>
            </w:pPr>
            <w:r w:rsidRPr="007943EB">
              <w:rPr>
                <w:rFonts w:cstheme="minorHAnsi"/>
              </w:rPr>
              <w:t>getUser</w:t>
            </w:r>
          </w:p>
        </w:tc>
        <w:tc>
          <w:tcPr>
            <w:tcW w:w="851" w:type="dxa"/>
          </w:tcPr>
          <w:p w14:paraId="30F7A2D7" w14:textId="28AABE3E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72EF191" w14:textId="05E2084C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4EF60AE3" w14:textId="35649AD4" w:rsidR="007943EB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1134" w:type="dxa"/>
          </w:tcPr>
          <w:p w14:paraId="500C7DAE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0A3E668A" w14:textId="17D46A66" w:rsidR="007943EB" w:rsidRPr="00272A78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49</w:t>
            </w:r>
          </w:p>
        </w:tc>
        <w:tc>
          <w:tcPr>
            <w:tcW w:w="1330" w:type="dxa"/>
          </w:tcPr>
          <w:p w14:paraId="16F065F2" w14:textId="49C34A94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943EB" w:rsidRPr="00CF0841" w14:paraId="09395414" w14:textId="77777777" w:rsidTr="0067045A">
        <w:trPr>
          <w:trHeight w:val="781"/>
        </w:trPr>
        <w:tc>
          <w:tcPr>
            <w:tcW w:w="959" w:type="dxa"/>
          </w:tcPr>
          <w:p w14:paraId="50A2B596" w14:textId="4EA15980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551" w:type="dxa"/>
          </w:tcPr>
          <w:p w14:paraId="0D1D1C74" w14:textId="4ED2D65E" w:rsidR="007943EB" w:rsidRPr="007943EB" w:rsidRDefault="007943EB" w:rsidP="0059507D">
            <w:pPr>
              <w:rPr>
                <w:rFonts w:cstheme="minorHAnsi"/>
              </w:rPr>
            </w:pPr>
            <w:r w:rsidRPr="007943EB">
              <w:rPr>
                <w:rFonts w:cstheme="minorHAnsi"/>
              </w:rPr>
              <w:t>insertMovie</w:t>
            </w:r>
          </w:p>
        </w:tc>
        <w:tc>
          <w:tcPr>
            <w:tcW w:w="851" w:type="dxa"/>
          </w:tcPr>
          <w:p w14:paraId="30D94344" w14:textId="53D093EE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19F6593A" w14:textId="3A81BD65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AC9D187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4B77D826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4FABF4CF" w14:textId="0FDDE871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93</w:t>
            </w:r>
          </w:p>
        </w:tc>
        <w:tc>
          <w:tcPr>
            <w:tcW w:w="1330" w:type="dxa"/>
          </w:tcPr>
          <w:p w14:paraId="12DB7C39" w14:textId="76DBFC9E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943EB" w:rsidRPr="00CF0841" w14:paraId="4E08B790" w14:textId="77777777" w:rsidTr="0067045A">
        <w:trPr>
          <w:trHeight w:val="781"/>
        </w:trPr>
        <w:tc>
          <w:tcPr>
            <w:tcW w:w="959" w:type="dxa"/>
          </w:tcPr>
          <w:p w14:paraId="40D6F2B1" w14:textId="7E328DA1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4</w:t>
            </w:r>
          </w:p>
        </w:tc>
        <w:tc>
          <w:tcPr>
            <w:tcW w:w="2551" w:type="dxa"/>
          </w:tcPr>
          <w:p w14:paraId="1129584E" w14:textId="3D4DAE08" w:rsidR="007943EB" w:rsidRPr="007943EB" w:rsidRDefault="007943EB" w:rsidP="0059507D">
            <w:pPr>
              <w:rPr>
                <w:rFonts w:cstheme="minorHAnsi"/>
              </w:rPr>
            </w:pPr>
            <w:r w:rsidRPr="007943EB">
              <w:rPr>
                <w:rFonts w:cstheme="minorHAnsi"/>
              </w:rPr>
              <w:t>getPersonIDCast</w:t>
            </w:r>
          </w:p>
        </w:tc>
        <w:tc>
          <w:tcPr>
            <w:tcW w:w="851" w:type="dxa"/>
          </w:tcPr>
          <w:p w14:paraId="7A2D604E" w14:textId="3F187814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39D4847A" w14:textId="394F5121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28EB04C7" w14:textId="7DCA15B7" w:rsidR="007943EB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7</w:t>
            </w:r>
          </w:p>
        </w:tc>
        <w:tc>
          <w:tcPr>
            <w:tcW w:w="1134" w:type="dxa"/>
          </w:tcPr>
          <w:p w14:paraId="5B231292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B8C416E" w14:textId="0DBDB892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231</w:t>
            </w:r>
          </w:p>
        </w:tc>
        <w:tc>
          <w:tcPr>
            <w:tcW w:w="1330" w:type="dxa"/>
          </w:tcPr>
          <w:p w14:paraId="7EB7035B" w14:textId="70772C69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943EB" w:rsidRPr="00CF0841" w14:paraId="3F891C69" w14:textId="77777777" w:rsidTr="0067045A">
        <w:trPr>
          <w:trHeight w:val="781"/>
        </w:trPr>
        <w:tc>
          <w:tcPr>
            <w:tcW w:w="959" w:type="dxa"/>
          </w:tcPr>
          <w:p w14:paraId="3E38E771" w14:textId="3B957A24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5</w:t>
            </w:r>
          </w:p>
        </w:tc>
        <w:tc>
          <w:tcPr>
            <w:tcW w:w="2551" w:type="dxa"/>
          </w:tcPr>
          <w:p w14:paraId="2813A701" w14:textId="7AAA6D5C" w:rsidR="007943EB" w:rsidRPr="007943EB" w:rsidRDefault="007943EB" w:rsidP="0059507D">
            <w:pPr>
              <w:rPr>
                <w:rFonts w:cstheme="minorHAnsi"/>
              </w:rPr>
            </w:pPr>
            <w:r w:rsidRPr="007943EB">
              <w:rPr>
                <w:rFonts w:cstheme="minorHAnsi"/>
              </w:rPr>
              <w:t>getPersonIDAuthor</w:t>
            </w:r>
          </w:p>
        </w:tc>
        <w:tc>
          <w:tcPr>
            <w:tcW w:w="851" w:type="dxa"/>
          </w:tcPr>
          <w:p w14:paraId="14FA99BF" w14:textId="6CA04CEF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6CE8F9B1" w14:textId="32E8293E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40BFFC2D" w14:textId="3A9932AA" w:rsidR="007943EB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7</w:t>
            </w:r>
          </w:p>
        </w:tc>
        <w:tc>
          <w:tcPr>
            <w:tcW w:w="1134" w:type="dxa"/>
          </w:tcPr>
          <w:p w14:paraId="203A3460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73F7FB2C" w14:textId="4BCD3779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257</w:t>
            </w:r>
          </w:p>
        </w:tc>
        <w:tc>
          <w:tcPr>
            <w:tcW w:w="1330" w:type="dxa"/>
          </w:tcPr>
          <w:p w14:paraId="0B6BBEF3" w14:textId="26EFB175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943EB" w:rsidRPr="00CF0841" w14:paraId="70FD10B6" w14:textId="77777777" w:rsidTr="0067045A">
        <w:trPr>
          <w:trHeight w:val="781"/>
        </w:trPr>
        <w:tc>
          <w:tcPr>
            <w:tcW w:w="959" w:type="dxa"/>
          </w:tcPr>
          <w:p w14:paraId="1979838D" w14:textId="686E6CF7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6</w:t>
            </w:r>
          </w:p>
        </w:tc>
        <w:tc>
          <w:tcPr>
            <w:tcW w:w="2551" w:type="dxa"/>
          </w:tcPr>
          <w:p w14:paraId="65B8894B" w14:textId="3E490936" w:rsidR="007943EB" w:rsidRPr="007943EB" w:rsidRDefault="007943EB" w:rsidP="0059507D">
            <w:pPr>
              <w:rPr>
                <w:rFonts w:cstheme="minorHAnsi"/>
              </w:rPr>
            </w:pPr>
            <w:r w:rsidRPr="007943EB">
              <w:rPr>
                <w:rFonts w:cstheme="minorHAnsi"/>
              </w:rPr>
              <w:t>getPersonIDRegisseur</w:t>
            </w:r>
          </w:p>
        </w:tc>
        <w:tc>
          <w:tcPr>
            <w:tcW w:w="851" w:type="dxa"/>
          </w:tcPr>
          <w:p w14:paraId="7377F09D" w14:textId="5CB46E26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B56A63A" w14:textId="0F830997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2633EE31" w14:textId="223974C2" w:rsidR="007943EB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7</w:t>
            </w:r>
          </w:p>
        </w:tc>
        <w:tc>
          <w:tcPr>
            <w:tcW w:w="1134" w:type="dxa"/>
          </w:tcPr>
          <w:p w14:paraId="31458F97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54A259C3" w14:textId="45091786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285</w:t>
            </w:r>
          </w:p>
        </w:tc>
        <w:tc>
          <w:tcPr>
            <w:tcW w:w="1330" w:type="dxa"/>
          </w:tcPr>
          <w:p w14:paraId="735A79BC" w14:textId="54778BFA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943EB" w:rsidRPr="00CF0841" w14:paraId="2314DB89" w14:textId="77777777" w:rsidTr="0067045A">
        <w:trPr>
          <w:trHeight w:val="781"/>
        </w:trPr>
        <w:tc>
          <w:tcPr>
            <w:tcW w:w="959" w:type="dxa"/>
          </w:tcPr>
          <w:p w14:paraId="7D1D0FE2" w14:textId="04C117F3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2.7</w:t>
            </w:r>
          </w:p>
        </w:tc>
        <w:tc>
          <w:tcPr>
            <w:tcW w:w="2551" w:type="dxa"/>
          </w:tcPr>
          <w:p w14:paraId="5EF741A5" w14:textId="5B869182" w:rsidR="007943EB" w:rsidRPr="007943EB" w:rsidRDefault="007943EB" w:rsidP="0059507D">
            <w:pPr>
              <w:rPr>
                <w:rFonts w:cstheme="minorHAnsi"/>
              </w:rPr>
            </w:pPr>
            <w:r w:rsidRPr="007943EB">
              <w:rPr>
                <w:rFonts w:cstheme="minorHAnsi"/>
              </w:rPr>
              <w:t>insertPerson</w:t>
            </w:r>
          </w:p>
        </w:tc>
        <w:tc>
          <w:tcPr>
            <w:tcW w:w="851" w:type="dxa"/>
          </w:tcPr>
          <w:p w14:paraId="4E9E386C" w14:textId="10F2956E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6E76D24" w14:textId="3113A612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752B2C1" w14:textId="763A2055" w:rsidR="007943EB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5AA06430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5630699E" w14:textId="7F019273" w:rsidR="007943EB" w:rsidRDefault="007943EB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312</w:t>
            </w:r>
          </w:p>
        </w:tc>
        <w:tc>
          <w:tcPr>
            <w:tcW w:w="1330" w:type="dxa"/>
          </w:tcPr>
          <w:p w14:paraId="1A50A69F" w14:textId="504FD5CF" w:rsidR="007943EB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7943EB" w:rsidRPr="00CF0841" w14:paraId="1698DE74" w14:textId="77777777" w:rsidTr="0067045A">
        <w:trPr>
          <w:trHeight w:val="781"/>
        </w:trPr>
        <w:tc>
          <w:tcPr>
            <w:tcW w:w="959" w:type="dxa"/>
          </w:tcPr>
          <w:p w14:paraId="12D462FC" w14:textId="44CB5F5A" w:rsidR="007943EB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8</w:t>
            </w:r>
          </w:p>
        </w:tc>
        <w:tc>
          <w:tcPr>
            <w:tcW w:w="2551" w:type="dxa"/>
          </w:tcPr>
          <w:p w14:paraId="78E609C0" w14:textId="62F97BD2" w:rsidR="007943EB" w:rsidRPr="007943EB" w:rsidRDefault="00EA4500" w:rsidP="0059507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getMovieID</w:t>
            </w:r>
          </w:p>
        </w:tc>
        <w:tc>
          <w:tcPr>
            <w:tcW w:w="851" w:type="dxa"/>
          </w:tcPr>
          <w:p w14:paraId="2C111166" w14:textId="455B4679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5D53944" w14:textId="59D6CD90" w:rsidR="007943EB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002BCED" w14:textId="2EF756A4" w:rsidR="007943EB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04166DB3" w14:textId="77777777" w:rsidR="007943EB" w:rsidRPr="00272A78" w:rsidRDefault="007943EB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B7B15D6" w14:textId="1371F60D" w:rsidR="007943EB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399</w:t>
            </w:r>
          </w:p>
        </w:tc>
        <w:tc>
          <w:tcPr>
            <w:tcW w:w="1330" w:type="dxa"/>
          </w:tcPr>
          <w:p w14:paraId="6C01A80D" w14:textId="21CA516D" w:rsidR="007943EB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0D4691F9" w14:textId="77777777" w:rsidTr="0067045A">
        <w:trPr>
          <w:trHeight w:val="781"/>
        </w:trPr>
        <w:tc>
          <w:tcPr>
            <w:tcW w:w="959" w:type="dxa"/>
          </w:tcPr>
          <w:p w14:paraId="2A206E39" w14:textId="634EBB4F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9</w:t>
            </w:r>
          </w:p>
        </w:tc>
        <w:tc>
          <w:tcPr>
            <w:tcW w:w="2551" w:type="dxa"/>
          </w:tcPr>
          <w:p w14:paraId="39315886" w14:textId="212438DD" w:rsidR="00EA4500" w:rsidRPr="00EA4500" w:rsidRDefault="00EA4500" w:rsidP="0059507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getGenre</w:t>
            </w:r>
          </w:p>
        </w:tc>
        <w:tc>
          <w:tcPr>
            <w:tcW w:w="851" w:type="dxa"/>
          </w:tcPr>
          <w:p w14:paraId="351DE206" w14:textId="59AB5B8F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674D5BF" w14:textId="20990307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B38EADC" w14:textId="1AAFFD08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10</w:t>
            </w:r>
          </w:p>
        </w:tc>
        <w:tc>
          <w:tcPr>
            <w:tcW w:w="1134" w:type="dxa"/>
          </w:tcPr>
          <w:p w14:paraId="3196D808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02EA8A25" w14:textId="5F7C41E9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418</w:t>
            </w:r>
          </w:p>
        </w:tc>
        <w:tc>
          <w:tcPr>
            <w:tcW w:w="1330" w:type="dxa"/>
          </w:tcPr>
          <w:p w14:paraId="7AC25BBE" w14:textId="69A27EC3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25CEDB8C" w14:textId="77777777" w:rsidTr="0067045A">
        <w:trPr>
          <w:trHeight w:val="781"/>
        </w:trPr>
        <w:tc>
          <w:tcPr>
            <w:tcW w:w="959" w:type="dxa"/>
          </w:tcPr>
          <w:p w14:paraId="013B0C43" w14:textId="0EC6951D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0</w:t>
            </w:r>
          </w:p>
        </w:tc>
        <w:tc>
          <w:tcPr>
            <w:tcW w:w="2551" w:type="dxa"/>
          </w:tcPr>
          <w:p w14:paraId="51521A7D" w14:textId="731FFC8E" w:rsidR="00EA4500" w:rsidRPr="00EA4500" w:rsidRDefault="00EA4500" w:rsidP="0059507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insertGenre</w:t>
            </w:r>
          </w:p>
        </w:tc>
        <w:tc>
          <w:tcPr>
            <w:tcW w:w="851" w:type="dxa"/>
          </w:tcPr>
          <w:p w14:paraId="55CF176F" w14:textId="1DE4615B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04C2E375" w14:textId="2915E4BB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439CA2B8" w14:textId="25CB70A3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6B1B54EB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295A0AD" w14:textId="2C0B55EB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438</w:t>
            </w:r>
          </w:p>
        </w:tc>
        <w:tc>
          <w:tcPr>
            <w:tcW w:w="1330" w:type="dxa"/>
          </w:tcPr>
          <w:p w14:paraId="1141D681" w14:textId="19E5F993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601C6003" w14:textId="77777777" w:rsidTr="0067045A">
        <w:trPr>
          <w:trHeight w:val="781"/>
        </w:trPr>
        <w:tc>
          <w:tcPr>
            <w:tcW w:w="959" w:type="dxa"/>
          </w:tcPr>
          <w:p w14:paraId="304F3BB4" w14:textId="3281A5FA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1</w:t>
            </w:r>
          </w:p>
        </w:tc>
        <w:tc>
          <w:tcPr>
            <w:tcW w:w="2551" w:type="dxa"/>
          </w:tcPr>
          <w:p w14:paraId="6AB23BA2" w14:textId="0D84A438" w:rsidR="00EA4500" w:rsidRPr="00EA4500" w:rsidRDefault="00EA4500" w:rsidP="0059507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createUserTable</w:t>
            </w:r>
          </w:p>
        </w:tc>
        <w:tc>
          <w:tcPr>
            <w:tcW w:w="851" w:type="dxa"/>
          </w:tcPr>
          <w:p w14:paraId="52A6AE7C" w14:textId="5D77A2D1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F80B5D1" w14:textId="47F4B4D2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67CC0CE8" w14:textId="08ACED77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1A181566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28F999DC" w14:textId="239B042D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472</w:t>
            </w:r>
          </w:p>
        </w:tc>
        <w:tc>
          <w:tcPr>
            <w:tcW w:w="1330" w:type="dxa"/>
          </w:tcPr>
          <w:p w14:paraId="0A90626B" w14:textId="26A4441C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30C75FBE" w14:textId="77777777" w:rsidTr="0067045A">
        <w:trPr>
          <w:trHeight w:val="781"/>
        </w:trPr>
        <w:tc>
          <w:tcPr>
            <w:tcW w:w="959" w:type="dxa"/>
          </w:tcPr>
          <w:p w14:paraId="6A3D499C" w14:textId="48BCFA47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2</w:t>
            </w:r>
          </w:p>
        </w:tc>
        <w:tc>
          <w:tcPr>
            <w:tcW w:w="2551" w:type="dxa"/>
          </w:tcPr>
          <w:p w14:paraId="4C3DC308" w14:textId="3A7D0204" w:rsidR="00EA4500" w:rsidRPr="00EA4500" w:rsidRDefault="00EA4500" w:rsidP="0059507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createMovieTable</w:t>
            </w:r>
          </w:p>
        </w:tc>
        <w:tc>
          <w:tcPr>
            <w:tcW w:w="851" w:type="dxa"/>
          </w:tcPr>
          <w:p w14:paraId="786FF02E" w14:textId="51AE260F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795E1296" w14:textId="11C9C2CB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28FC0AB1" w14:textId="6D1EB64F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6832E810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03FD9DC2" w14:textId="49F15838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493</w:t>
            </w:r>
          </w:p>
        </w:tc>
        <w:tc>
          <w:tcPr>
            <w:tcW w:w="1330" w:type="dxa"/>
          </w:tcPr>
          <w:p w14:paraId="3399DD31" w14:textId="06D5B97F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71E18098" w14:textId="77777777" w:rsidTr="0067045A">
        <w:trPr>
          <w:trHeight w:val="781"/>
        </w:trPr>
        <w:tc>
          <w:tcPr>
            <w:tcW w:w="959" w:type="dxa"/>
          </w:tcPr>
          <w:p w14:paraId="37D4F315" w14:textId="13BE62AC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3</w:t>
            </w:r>
          </w:p>
        </w:tc>
        <w:tc>
          <w:tcPr>
            <w:tcW w:w="2551" w:type="dxa"/>
          </w:tcPr>
          <w:p w14:paraId="7F7E3561" w14:textId="35D6DB5C" w:rsidR="00EA4500" w:rsidRPr="00EA4500" w:rsidRDefault="00EA4500" w:rsidP="0059507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createGenreTable</w:t>
            </w:r>
          </w:p>
        </w:tc>
        <w:tc>
          <w:tcPr>
            <w:tcW w:w="851" w:type="dxa"/>
          </w:tcPr>
          <w:p w14:paraId="27D2D8C1" w14:textId="20F6EA23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ED22A2B" w14:textId="0442ABCF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FA8AD74" w14:textId="4E44EADC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45132251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0A185BD7" w14:textId="05D15645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510</w:t>
            </w:r>
          </w:p>
        </w:tc>
        <w:tc>
          <w:tcPr>
            <w:tcW w:w="1330" w:type="dxa"/>
          </w:tcPr>
          <w:p w14:paraId="6387F57C" w14:textId="5039F003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5D9D0D70" w14:textId="77777777" w:rsidTr="0067045A">
        <w:trPr>
          <w:trHeight w:val="781"/>
        </w:trPr>
        <w:tc>
          <w:tcPr>
            <w:tcW w:w="959" w:type="dxa"/>
          </w:tcPr>
          <w:p w14:paraId="44018684" w14:textId="6E470F62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4</w:t>
            </w:r>
          </w:p>
        </w:tc>
        <w:tc>
          <w:tcPr>
            <w:tcW w:w="2551" w:type="dxa"/>
          </w:tcPr>
          <w:p w14:paraId="099241C9" w14:textId="32C0D175" w:rsidR="00EA4500" w:rsidRPr="00EA4500" w:rsidRDefault="00EA4500" w:rsidP="0059507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createMovieGenreTable</w:t>
            </w:r>
          </w:p>
        </w:tc>
        <w:tc>
          <w:tcPr>
            <w:tcW w:w="851" w:type="dxa"/>
          </w:tcPr>
          <w:p w14:paraId="4AF2689A" w14:textId="3B810EA4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0A3B8B5" w14:textId="0CC5D14F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3F1CCA6" w14:textId="44F2E4FF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5E44CE6D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0B00870" w14:textId="131D9F99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524</w:t>
            </w:r>
          </w:p>
        </w:tc>
        <w:tc>
          <w:tcPr>
            <w:tcW w:w="1330" w:type="dxa"/>
          </w:tcPr>
          <w:p w14:paraId="4C406630" w14:textId="59B989BE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377AB839" w14:textId="77777777" w:rsidTr="0067045A">
        <w:trPr>
          <w:trHeight w:val="781"/>
        </w:trPr>
        <w:tc>
          <w:tcPr>
            <w:tcW w:w="959" w:type="dxa"/>
          </w:tcPr>
          <w:p w14:paraId="472F542B" w14:textId="4A505DA9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5</w:t>
            </w:r>
          </w:p>
        </w:tc>
        <w:tc>
          <w:tcPr>
            <w:tcW w:w="2551" w:type="dxa"/>
          </w:tcPr>
          <w:p w14:paraId="7DBCCB56" w14:textId="5126EF71" w:rsidR="00EA4500" w:rsidRPr="00EA4500" w:rsidRDefault="00EA4500" w:rsidP="0059507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createPerson</w:t>
            </w:r>
          </w:p>
        </w:tc>
        <w:tc>
          <w:tcPr>
            <w:tcW w:w="851" w:type="dxa"/>
          </w:tcPr>
          <w:p w14:paraId="4ED19AA7" w14:textId="611B7FD2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A26CE9C" w14:textId="1BFB8484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DD11DA0" w14:textId="3547D3C5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7A6A4CA0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5B0A9D98" w14:textId="2FCD902F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541</w:t>
            </w:r>
          </w:p>
        </w:tc>
        <w:tc>
          <w:tcPr>
            <w:tcW w:w="1330" w:type="dxa"/>
          </w:tcPr>
          <w:p w14:paraId="414CB9A5" w14:textId="3DE61205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2C2D49E4" w14:textId="77777777" w:rsidTr="0067045A">
        <w:trPr>
          <w:trHeight w:val="781"/>
        </w:trPr>
        <w:tc>
          <w:tcPr>
            <w:tcW w:w="959" w:type="dxa"/>
          </w:tcPr>
          <w:p w14:paraId="115DEDAB" w14:textId="3D31BFD7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6</w:t>
            </w:r>
          </w:p>
        </w:tc>
        <w:tc>
          <w:tcPr>
            <w:tcW w:w="2551" w:type="dxa"/>
          </w:tcPr>
          <w:p w14:paraId="5B7385FF" w14:textId="5056B160" w:rsidR="00EA4500" w:rsidRPr="00EA4500" w:rsidRDefault="00EA4500" w:rsidP="0059507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createRolle</w:t>
            </w:r>
          </w:p>
        </w:tc>
        <w:tc>
          <w:tcPr>
            <w:tcW w:w="851" w:type="dxa"/>
          </w:tcPr>
          <w:p w14:paraId="79E86F69" w14:textId="770377BF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6506FEF0" w14:textId="1B177401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6F1753" w14:textId="1F93EAD6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38DEB8B3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536073EF" w14:textId="307C05B7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556</w:t>
            </w:r>
          </w:p>
        </w:tc>
        <w:tc>
          <w:tcPr>
            <w:tcW w:w="1330" w:type="dxa"/>
          </w:tcPr>
          <w:p w14:paraId="364C678D" w14:textId="3E4E150B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4500" w:rsidRPr="00CF0841" w14:paraId="70D6582D" w14:textId="77777777" w:rsidTr="0067045A">
        <w:trPr>
          <w:trHeight w:val="781"/>
        </w:trPr>
        <w:tc>
          <w:tcPr>
            <w:tcW w:w="959" w:type="dxa"/>
          </w:tcPr>
          <w:p w14:paraId="7B633CD3" w14:textId="2D72FBA4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7</w:t>
            </w:r>
          </w:p>
        </w:tc>
        <w:tc>
          <w:tcPr>
            <w:tcW w:w="2551" w:type="dxa"/>
          </w:tcPr>
          <w:p w14:paraId="2921555A" w14:textId="3E8AE275" w:rsidR="00EA4500" w:rsidRPr="00EA4500" w:rsidRDefault="00EA4500" w:rsidP="0059507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createMoviePersonRolle</w:t>
            </w:r>
          </w:p>
        </w:tc>
        <w:tc>
          <w:tcPr>
            <w:tcW w:w="851" w:type="dxa"/>
          </w:tcPr>
          <w:p w14:paraId="7ED42A58" w14:textId="5B15E022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C696B34" w14:textId="6DC9F8BE" w:rsidR="00EA4500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63427FD5" w14:textId="08A4C50C" w:rsidR="00EA4500" w:rsidRPr="00272A78" w:rsidRDefault="0067045A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092EF556" w14:textId="77777777" w:rsidR="00EA4500" w:rsidRPr="00272A78" w:rsidRDefault="00EA4500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9868762" w14:textId="3931965A" w:rsidR="00EA4500" w:rsidRDefault="00EA450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Z. 571</w:t>
            </w:r>
          </w:p>
        </w:tc>
        <w:tc>
          <w:tcPr>
            <w:tcW w:w="1330" w:type="dxa"/>
          </w:tcPr>
          <w:p w14:paraId="69049BB5" w14:textId="548A2EEC" w:rsidR="00EA4500" w:rsidRDefault="00C35A7D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5C33349" w:rsidR="006C09FF" w:rsidRPr="00272A78" w:rsidRDefault="004070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er.fxml/ Registercontroller</w:t>
            </w: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F99F176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474E8E86" w14:textId="7777777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gistercontroller </w:t>
            </w:r>
          </w:p>
          <w:p w14:paraId="70296405" w14:textId="3ADFE65B" w:rsidR="0059771A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6-60</w:t>
            </w:r>
          </w:p>
        </w:tc>
        <w:tc>
          <w:tcPr>
            <w:tcW w:w="1337" w:type="dxa"/>
          </w:tcPr>
          <w:p w14:paraId="7EEEF572" w14:textId="6F2808EB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 Email</w:t>
            </w:r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25A3DC12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1A80981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2031441C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C8915AC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Class</w:t>
            </w:r>
          </w:p>
        </w:tc>
        <w:tc>
          <w:tcPr>
            <w:tcW w:w="1337" w:type="dxa"/>
          </w:tcPr>
          <w:p w14:paraId="45122D74" w14:textId="60EEC4B4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31E2B41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5ED33E34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.class 46-64</w:t>
            </w:r>
          </w:p>
        </w:tc>
        <w:tc>
          <w:tcPr>
            <w:tcW w:w="1337" w:type="dxa"/>
          </w:tcPr>
          <w:p w14:paraId="1142D0B8" w14:textId="4F824366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3088C2A1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ginController/Login.fxml</w:t>
            </w:r>
          </w:p>
        </w:tc>
        <w:tc>
          <w:tcPr>
            <w:tcW w:w="1337" w:type="dxa"/>
          </w:tcPr>
          <w:p w14:paraId="13F14A49" w14:textId="090DABD9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516AEFD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ginController 65-72</w:t>
            </w:r>
          </w:p>
        </w:tc>
        <w:tc>
          <w:tcPr>
            <w:tcW w:w="1337" w:type="dxa"/>
          </w:tcPr>
          <w:p w14:paraId="47570685" w14:textId="21C3E239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681C8742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eiterleitung </w:t>
            </w:r>
            <w:r w:rsidR="0059771A">
              <w:rPr>
                <w:rFonts w:cstheme="minorHAnsi"/>
              </w:rPr>
              <w:t>Profil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2DCEFA0A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ginController 48-77</w:t>
            </w:r>
          </w:p>
        </w:tc>
        <w:tc>
          <w:tcPr>
            <w:tcW w:w="1337" w:type="dxa"/>
          </w:tcPr>
          <w:p w14:paraId="5DE95304" w14:textId="1209A80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0E99B965" w:rsidR="006C09FF" w:rsidRDefault="00C2403C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fildesign und erste mandotory Funktionen ( manuelles, automatisches Anlegen ) 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5A8AEC7" w14:textId="77777777" w:rsidR="006C09FF" w:rsidRPr="00B44685" w:rsidRDefault="00C2403C" w:rsidP="0008140B">
            <w:pPr>
              <w:rPr>
                <w:rFonts w:cstheme="minorHAnsi"/>
                <w:lang w:val="en-US"/>
              </w:rPr>
            </w:pPr>
            <w:r w:rsidRPr="00B44685">
              <w:rPr>
                <w:rFonts w:cstheme="minorHAnsi"/>
                <w:lang w:val="en-US"/>
              </w:rPr>
              <w:t>ProfilController , Profil_Saiyan.fxml</w:t>
            </w:r>
            <w:r w:rsidR="000209D1" w:rsidRPr="00B44685">
              <w:rPr>
                <w:rFonts w:cstheme="minorHAnsi"/>
                <w:lang w:val="en-US"/>
              </w:rPr>
              <w:t>,</w:t>
            </w:r>
          </w:p>
          <w:p w14:paraId="2908D155" w14:textId="58B2BF5F" w:rsidR="000209D1" w:rsidRPr="00B44685" w:rsidRDefault="000209D1" w:rsidP="0008140B">
            <w:pPr>
              <w:rPr>
                <w:rFonts w:cstheme="minorHAnsi"/>
                <w:lang w:val="en-US"/>
              </w:rPr>
            </w:pPr>
            <w:r w:rsidRPr="00B44685">
              <w:rPr>
                <w:rFonts w:cstheme="minorHAnsi"/>
                <w:lang w:val="en-US"/>
              </w:rPr>
              <w:t>CrawlerController</w:t>
            </w:r>
          </w:p>
        </w:tc>
        <w:tc>
          <w:tcPr>
            <w:tcW w:w="1337" w:type="dxa"/>
          </w:tcPr>
          <w:p w14:paraId="525378B4" w14:textId="5FC81954" w:rsidR="006C09FF" w:rsidRDefault="00C2403C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473A0CB1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509D6AAD" w:rsidR="008422E8" w:rsidRPr="00272A78" w:rsidRDefault="00CB0563" w:rsidP="000814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48A65A53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60FF678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6E5ADB69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3E016D3D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601" w:type="dxa"/>
          </w:tcPr>
          <w:p w14:paraId="4874DFDF" w14:textId="102D8985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46BD4AEC" w14:textId="57C8804B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6F02290" w14:textId="3E12EF3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256ADE8F" w14:textId="50BD412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4DABFEE4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Movie</w:t>
            </w:r>
            <w:r w:rsidR="003E4AA6">
              <w:rPr>
                <w:rFonts w:cstheme="minorHAnsi"/>
              </w:rPr>
              <w:t xml:space="preserve"> Class</w:t>
            </w:r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25764F0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60E49D3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096C4BF3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 w:rsidRPr="003E1094">
              <w:rPr>
                <w:rFonts w:cstheme="minorHAnsi"/>
                <w:lang w:val="en-US"/>
              </w:rPr>
              <w:t>Add Buttons for cast g</w:t>
            </w:r>
            <w:r>
              <w:rPr>
                <w:rFonts w:cstheme="minorHAnsi"/>
                <w:lang w:val="en-US"/>
              </w:rPr>
              <w:t>enre author</w:t>
            </w:r>
          </w:p>
        </w:tc>
        <w:tc>
          <w:tcPr>
            <w:tcW w:w="1730" w:type="dxa"/>
          </w:tcPr>
          <w:p w14:paraId="2BF96682" w14:textId="111AF29E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5 stunden</w:t>
            </w:r>
          </w:p>
        </w:tc>
        <w:tc>
          <w:tcPr>
            <w:tcW w:w="1281" w:type="dxa"/>
          </w:tcPr>
          <w:p w14:paraId="19DE5595" w14:textId="1506E2EF" w:rsidR="008422E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3C60EAA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lastRenderedPageBreak/>
              <w:t>Id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4E0D9895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</w:t>
            </w:r>
            <w:r w:rsidR="00D532CF">
              <w:rPr>
                <w:sz w:val="22"/>
                <w:szCs w:val="22"/>
                <w:u w:color="000000"/>
              </w:rPr>
              <w:t>6</w:t>
            </w:r>
            <w:r>
              <w:rPr>
                <w:sz w:val="22"/>
                <w:szCs w:val="22"/>
                <w:u w:color="000000"/>
              </w:rPr>
              <w:t xml:space="preserve">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55AA5F72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  <w:r w:rsidR="007A4283">
              <w:rPr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startServer(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474DE917" w:rsidR="00CA6317" w:rsidRDefault="002667E5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517A385D" w:rsidR="00CA6317" w:rsidRP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FB6E5C">
              <w:rPr>
                <w:lang w:val="en-US"/>
              </w:rPr>
              <w:t>Get data for register a</w:t>
            </w:r>
            <w:r>
              <w:rPr>
                <w:lang w:val="en-US"/>
              </w:rPr>
              <w:t>nd put it into Database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58D13B06" w:rsidR="00CA6317" w:rsidRPr="00FB6E5C" w:rsidRDefault="00FB6E5C" w:rsidP="0008140B">
            <w:pPr>
              <w:pStyle w:val="Tabellenstil2"/>
              <w:tabs>
                <w:tab w:val="left" w:pos="708"/>
              </w:tabs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11943784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6B895A70" w:rsidR="00CA6317" w:rsidRPr="00A05ED9" w:rsidRDefault="00A05ED9" w:rsidP="0008140B">
            <w:pPr>
              <w:pStyle w:val="Tabellenstil2"/>
              <w:tabs>
                <w:tab w:val="left" w:pos="708"/>
                <w:tab w:val="left" w:pos="1416"/>
              </w:tabs>
            </w:pPr>
            <w:r w:rsidRPr="00A05ED9">
              <w:rPr>
                <w:sz w:val="22"/>
                <w:szCs w:val="22"/>
                <w:u w:color="000000"/>
              </w:rPr>
              <w:t>Client connected mit Server und bekommt e</w:t>
            </w:r>
            <w:r>
              <w:rPr>
                <w:sz w:val="22"/>
                <w:szCs w:val="22"/>
                <w:u w:color="000000"/>
              </w:rPr>
              <w:t>igenen Port.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5FE76F69" w:rsidR="00CA6317" w:rsidRDefault="00A05ED9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0E6BE819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2F8D765C" w:rsidR="00CA6317" w:rsidRDefault="00B44685" w:rsidP="0008140B">
            <w:r>
              <w:t>Erledigt</w:t>
            </w:r>
          </w:p>
        </w:tc>
      </w:tr>
      <w:tr w:rsidR="00FB6E5C" w14:paraId="111A417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953EE" w14:textId="0A1962CF" w:rsidR="00FB6E5C" w:rsidRDefault="00FB6E5C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5AD8C" w14:textId="31D52425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Connecting Client with scene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FB6C5" w14:textId="4EEB471B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 xml:space="preserve">5 Tage 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34E0D" w14:textId="5B9CF63D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62231" w14:textId="77777777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A60A3" w14:textId="77777777" w:rsidR="00FB6E5C" w:rsidRDefault="00FB6E5C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9EE7B" w14:textId="77777777" w:rsidR="00FB6E5C" w:rsidRDefault="00FB6E5C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ED767" w14:textId="27971EC9" w:rsidR="00FB6E5C" w:rsidRDefault="00B44685" w:rsidP="0008140B">
            <w:r>
              <w:t>Erledigt</w:t>
            </w:r>
          </w:p>
        </w:tc>
      </w:tr>
      <w:tr w:rsidR="00D532CF" w:rsidRPr="00D532CF" w14:paraId="5D96205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0BD49" w14:textId="33335B45" w:rsidR="00D532CF" w:rsidRDefault="00D532CF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A4BCC" w14:textId="7C7019B0" w:rsidR="00D532CF" w:rsidRPr="00D532CF" w:rsidRDefault="00D237D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getAndIdentifyInputStream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AA661" w14:textId="3981EF85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DA5D6" w14:textId="6D95A699" w:rsidR="00D532CF" w:rsidRPr="00D532CF" w:rsidRDefault="00B44685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FF156" w14:textId="59DE1F32" w:rsidR="00D532CF" w:rsidRPr="00D532CF" w:rsidRDefault="00B44685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6.6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A4DF9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E5293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12BAD5" w14:textId="389DB73C" w:rsidR="00D532CF" w:rsidRPr="00D532CF" w:rsidRDefault="00B44685" w:rsidP="0008140B">
            <w:pPr>
              <w:rPr>
                <w:lang w:val="en-US"/>
              </w:rPr>
            </w:pPr>
            <w:r>
              <w:rPr>
                <w:lang w:val="en-US"/>
              </w:rPr>
              <w:t>Erledigt</w:t>
            </w:r>
          </w:p>
        </w:tc>
      </w:tr>
      <w:tr w:rsidR="00B44685" w:rsidRPr="00D532CF" w14:paraId="48D9F6B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548F13" w14:textId="0E3878A7" w:rsidR="00B44685" w:rsidRDefault="00B44685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6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1915D" w14:textId="48A402EE" w:rsidR="00B44685" w:rsidRDefault="00B44685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FlagSystem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25EE0" w14:textId="12D32B0C" w:rsidR="00B44685" w:rsidRDefault="00B44685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6E72CB" w14:textId="34B9A8FF" w:rsidR="00B44685" w:rsidRPr="00D532CF" w:rsidRDefault="00B44685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6B128" w14:textId="771F3ACE" w:rsidR="00B44685" w:rsidRPr="00D532CF" w:rsidRDefault="00B44685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6.5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373C72" w14:textId="77777777" w:rsidR="00B44685" w:rsidRPr="00D532CF" w:rsidRDefault="00B44685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16D76C" w14:textId="77777777" w:rsidR="00B44685" w:rsidRPr="00D532CF" w:rsidRDefault="00B44685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534DBB" w14:textId="1C78D5DB" w:rsidR="00B44685" w:rsidRPr="00D532CF" w:rsidRDefault="00B44685" w:rsidP="0008140B">
            <w:pPr>
              <w:rPr>
                <w:lang w:val="en-US"/>
              </w:rPr>
            </w:pPr>
            <w:r>
              <w:t>Erledigt</w:t>
            </w:r>
          </w:p>
        </w:tc>
      </w:tr>
      <w:tr w:rsidR="00E042CC" w:rsidRPr="00D532CF" w14:paraId="7405E34A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F5D5E6" w14:textId="45C79338" w:rsidR="00E042CC" w:rsidRDefault="00E042CC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7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1B8CC8" w14:textId="03ADDFA4" w:rsidR="00E042CC" w:rsidRDefault="00E042C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Json based messageSystem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49F49" w14:textId="020E7835" w:rsidR="00E042CC" w:rsidRDefault="00E042C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3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8F8A0F" w14:textId="272782E6" w:rsidR="00E042CC" w:rsidRDefault="00E042C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059C9" w14:textId="741C3E3B" w:rsidR="00E042CC" w:rsidRDefault="00E042C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6.2,6.5,6.6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7142EB" w14:textId="77777777" w:rsidR="00E042CC" w:rsidRPr="00D532CF" w:rsidRDefault="00E042CC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21157A" w14:textId="77777777" w:rsidR="00E042CC" w:rsidRPr="00D532CF" w:rsidRDefault="00E042CC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1B693" w14:textId="4FEF00BB" w:rsidR="00E042CC" w:rsidRDefault="00C54C9B" w:rsidP="0008140B">
            <w:r>
              <w:t>Partwise</w:t>
            </w:r>
          </w:p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4E2304BE" w:rsidR="00CA6317" w:rsidRDefault="00D532CF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2382A873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  <w:r w:rsidR="007A4283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5FD45D50" w:rsidR="00CA6317" w:rsidRPr="003E4AA6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3E4AA6">
              <w:rPr>
                <w:sz w:val="22"/>
                <w:szCs w:val="22"/>
                <w:u w:color="000000"/>
                <w:lang w:val="en-US"/>
              </w:rPr>
              <w:t>Connecting Client with scenes</w:t>
            </w:r>
            <w:r w:rsidR="003E4AA6" w:rsidRPr="003E4AA6">
              <w:rPr>
                <w:sz w:val="22"/>
                <w:szCs w:val="22"/>
                <w:u w:color="000000"/>
                <w:lang w:val="en-US"/>
              </w:rPr>
              <w:t xml:space="preserve"> a</w:t>
            </w:r>
            <w:r w:rsidR="003E4AA6">
              <w:rPr>
                <w:sz w:val="22"/>
                <w:szCs w:val="22"/>
                <w:u w:color="000000"/>
                <w:lang w:val="en-US"/>
              </w:rPr>
              <w:t>nd GUI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2D4972FE" w:rsidR="00CA6317" w:rsidRDefault="00FB6E5C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397231F3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6CF30DE4" w:rsidR="00CA6317" w:rsidRDefault="00CA6317" w:rsidP="0008140B">
            <w:pPr>
              <w:jc w:val="right"/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62B0F804" w:rsidR="00CA6317" w:rsidRDefault="00B44685" w:rsidP="0008140B">
            <w:r>
              <w:t>Erledigt</w:t>
            </w:r>
          </w:p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2931F070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lastRenderedPageBreak/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7FB1D" w14:textId="77777777" w:rsidR="00F8497F" w:rsidRDefault="00F8497F" w:rsidP="00E602EC">
      <w:pPr>
        <w:spacing w:after="0" w:line="240" w:lineRule="auto"/>
      </w:pPr>
      <w:r>
        <w:separator/>
      </w:r>
    </w:p>
  </w:endnote>
  <w:endnote w:type="continuationSeparator" w:id="0">
    <w:p w14:paraId="1DE8D423" w14:textId="77777777" w:rsidR="00F8497F" w:rsidRDefault="00F8497F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0B748" w14:textId="77777777" w:rsidR="00F8497F" w:rsidRDefault="00F8497F" w:rsidP="00E602EC">
      <w:pPr>
        <w:spacing w:after="0" w:line="240" w:lineRule="auto"/>
      </w:pPr>
      <w:r>
        <w:separator/>
      </w:r>
    </w:p>
  </w:footnote>
  <w:footnote w:type="continuationSeparator" w:id="0">
    <w:p w14:paraId="0411FABA" w14:textId="77777777" w:rsidR="00F8497F" w:rsidRDefault="00F8497F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209D1"/>
    <w:rsid w:val="00035965"/>
    <w:rsid w:val="0004695A"/>
    <w:rsid w:val="00047C7E"/>
    <w:rsid w:val="0008009F"/>
    <w:rsid w:val="000807D9"/>
    <w:rsid w:val="0008719C"/>
    <w:rsid w:val="00091B20"/>
    <w:rsid w:val="0009291D"/>
    <w:rsid w:val="000A6B5C"/>
    <w:rsid w:val="000B1C21"/>
    <w:rsid w:val="000D1300"/>
    <w:rsid w:val="000D30C5"/>
    <w:rsid w:val="000D6236"/>
    <w:rsid w:val="000E1E39"/>
    <w:rsid w:val="00106EF4"/>
    <w:rsid w:val="001249FB"/>
    <w:rsid w:val="001513A5"/>
    <w:rsid w:val="00165AB3"/>
    <w:rsid w:val="0017670C"/>
    <w:rsid w:val="001929C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667E5"/>
    <w:rsid w:val="00270238"/>
    <w:rsid w:val="00272A78"/>
    <w:rsid w:val="002744C1"/>
    <w:rsid w:val="00274D0E"/>
    <w:rsid w:val="00277086"/>
    <w:rsid w:val="00286057"/>
    <w:rsid w:val="002B2F5A"/>
    <w:rsid w:val="003029B8"/>
    <w:rsid w:val="00303D02"/>
    <w:rsid w:val="00306B3A"/>
    <w:rsid w:val="00335052"/>
    <w:rsid w:val="0033744C"/>
    <w:rsid w:val="0034479C"/>
    <w:rsid w:val="00353E3C"/>
    <w:rsid w:val="003726F1"/>
    <w:rsid w:val="003A4D1A"/>
    <w:rsid w:val="003D5A34"/>
    <w:rsid w:val="003E1094"/>
    <w:rsid w:val="003E4AA6"/>
    <w:rsid w:val="004015B5"/>
    <w:rsid w:val="004022E4"/>
    <w:rsid w:val="00407063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9771A"/>
    <w:rsid w:val="005D250A"/>
    <w:rsid w:val="005F08FC"/>
    <w:rsid w:val="005F6B38"/>
    <w:rsid w:val="00622535"/>
    <w:rsid w:val="00625F6C"/>
    <w:rsid w:val="00644179"/>
    <w:rsid w:val="0067045A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43EB"/>
    <w:rsid w:val="007946BE"/>
    <w:rsid w:val="007959FC"/>
    <w:rsid w:val="00797858"/>
    <w:rsid w:val="007A4283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E1AF9"/>
    <w:rsid w:val="008F11FA"/>
    <w:rsid w:val="00914BF7"/>
    <w:rsid w:val="00922720"/>
    <w:rsid w:val="00947AF5"/>
    <w:rsid w:val="009508EF"/>
    <w:rsid w:val="00965BE9"/>
    <w:rsid w:val="0097238D"/>
    <w:rsid w:val="00977CBD"/>
    <w:rsid w:val="00993841"/>
    <w:rsid w:val="009C63EB"/>
    <w:rsid w:val="009D39E1"/>
    <w:rsid w:val="00A01E71"/>
    <w:rsid w:val="00A05148"/>
    <w:rsid w:val="00A05ED9"/>
    <w:rsid w:val="00A07803"/>
    <w:rsid w:val="00A31A53"/>
    <w:rsid w:val="00A31C13"/>
    <w:rsid w:val="00A360CF"/>
    <w:rsid w:val="00A41570"/>
    <w:rsid w:val="00A432A1"/>
    <w:rsid w:val="00A71A47"/>
    <w:rsid w:val="00A90015"/>
    <w:rsid w:val="00AD71AB"/>
    <w:rsid w:val="00AE0AF9"/>
    <w:rsid w:val="00AE3F61"/>
    <w:rsid w:val="00AF642C"/>
    <w:rsid w:val="00B31610"/>
    <w:rsid w:val="00B3268B"/>
    <w:rsid w:val="00B44685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0EB7"/>
    <w:rsid w:val="00BF4AE1"/>
    <w:rsid w:val="00C053EF"/>
    <w:rsid w:val="00C2403C"/>
    <w:rsid w:val="00C35A7D"/>
    <w:rsid w:val="00C54C9B"/>
    <w:rsid w:val="00C57FAA"/>
    <w:rsid w:val="00C86937"/>
    <w:rsid w:val="00CA0A35"/>
    <w:rsid w:val="00CA6317"/>
    <w:rsid w:val="00CB0563"/>
    <w:rsid w:val="00CB7ACD"/>
    <w:rsid w:val="00CE26A1"/>
    <w:rsid w:val="00CF0841"/>
    <w:rsid w:val="00CF115F"/>
    <w:rsid w:val="00CF15EF"/>
    <w:rsid w:val="00CF7353"/>
    <w:rsid w:val="00D02080"/>
    <w:rsid w:val="00D17471"/>
    <w:rsid w:val="00D237DF"/>
    <w:rsid w:val="00D247D7"/>
    <w:rsid w:val="00D35626"/>
    <w:rsid w:val="00D42FD9"/>
    <w:rsid w:val="00D47B55"/>
    <w:rsid w:val="00D51169"/>
    <w:rsid w:val="00D532CF"/>
    <w:rsid w:val="00D617B0"/>
    <w:rsid w:val="00D70ECF"/>
    <w:rsid w:val="00D73479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42CC"/>
    <w:rsid w:val="00E06AAF"/>
    <w:rsid w:val="00E257F5"/>
    <w:rsid w:val="00E27349"/>
    <w:rsid w:val="00E30868"/>
    <w:rsid w:val="00E44005"/>
    <w:rsid w:val="00E5226B"/>
    <w:rsid w:val="00E602EC"/>
    <w:rsid w:val="00E63E79"/>
    <w:rsid w:val="00E72711"/>
    <w:rsid w:val="00E92010"/>
    <w:rsid w:val="00EA20F2"/>
    <w:rsid w:val="00EA4500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77BD9"/>
    <w:rsid w:val="00F81BCC"/>
    <w:rsid w:val="00F8497F"/>
    <w:rsid w:val="00F96170"/>
    <w:rsid w:val="00FA37E0"/>
    <w:rsid w:val="00FA6D79"/>
    <w:rsid w:val="00FB3E08"/>
    <w:rsid w:val="00FB5930"/>
    <w:rsid w:val="00FB6E5C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8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2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0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29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43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2527</Words>
  <Characters>15925</Characters>
  <Application>Microsoft Office Word</Application>
  <DocSecurity>0</DocSecurity>
  <Lines>132</Lines>
  <Paragraphs>3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David Rumpf</cp:lastModifiedBy>
  <cp:revision>63</cp:revision>
  <cp:lastPrinted>2017-04-24T06:35:00Z</cp:lastPrinted>
  <dcterms:created xsi:type="dcterms:W3CDTF">2019-09-12T10:26:00Z</dcterms:created>
  <dcterms:modified xsi:type="dcterms:W3CDTF">2022-05-09T19:55:00Z</dcterms:modified>
</cp:coreProperties>
</file>